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7228" w:rsidRPr="001D7228" w:rsidRDefault="001D7228" w:rsidP="001D722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1D7228">
        <w:rPr>
          <w:rFonts w:ascii="Times New Roman" w:hAnsi="Times New Roman" w:cs="Times New Roman"/>
          <w:b/>
          <w:sz w:val="24"/>
          <w:szCs w:val="24"/>
        </w:rPr>
        <w:t xml:space="preserve">Решения от Четвъртото заседание на </w:t>
      </w:r>
      <w:r w:rsidRPr="001D7228">
        <w:rPr>
          <w:rFonts w:ascii="Times New Roman" w:hAnsi="Times New Roman" w:cs="Times New Roman"/>
          <w:b/>
          <w:sz w:val="24"/>
          <w:szCs w:val="24"/>
        </w:rPr>
        <w:t xml:space="preserve">УС на ЦНИТТЗИС при АУ – Пловдив. </w:t>
      </w:r>
    </w:p>
    <w:p w:rsidR="001D7228" w:rsidRPr="00E56BCD" w:rsidRDefault="001D7228" w:rsidP="001D72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B6558" w:rsidRPr="00E56BCD" w:rsidRDefault="007B6558" w:rsidP="0017732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44284" w:rsidRPr="00E56BCD" w:rsidRDefault="00B44284" w:rsidP="0017732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A4CB4" w:rsidRPr="00E56BCD" w:rsidRDefault="00FB7A8E" w:rsidP="00177328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На </w:t>
      </w:r>
      <w:r w:rsidR="002673C3" w:rsidRPr="00BD77DF">
        <w:rPr>
          <w:rFonts w:ascii="Times New Roman" w:hAnsi="Times New Roman" w:cs="Times New Roman"/>
          <w:sz w:val="24"/>
          <w:szCs w:val="24"/>
          <w:lang w:val="ru-RU"/>
        </w:rPr>
        <w:t>31</w:t>
      </w:r>
      <w:r w:rsidR="009B75A7" w:rsidRPr="00E56BCD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D92783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0</w:t>
      </w:r>
      <w:r w:rsidR="005E72B3">
        <w:rPr>
          <w:rFonts w:ascii="Times New Roman" w:hAnsi="Times New Roman" w:cs="Times New Roman"/>
          <w:sz w:val="24"/>
          <w:szCs w:val="24"/>
          <w:lang w:val="ru-RU"/>
        </w:rPr>
        <w:t>3</w:t>
      </w:r>
      <w:r w:rsidR="00D92783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9B75A7" w:rsidRPr="00E56BCD">
        <w:rPr>
          <w:rFonts w:ascii="Times New Roman" w:hAnsi="Times New Roman" w:cs="Times New Roman"/>
          <w:sz w:val="24"/>
          <w:szCs w:val="24"/>
          <w:lang w:val="ru-RU"/>
        </w:rPr>
        <w:t>20</w:t>
      </w:r>
      <w:r w:rsidR="005728AA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4078D5" w:rsidRPr="00E56BCD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г. се проведе заседание на УС на Ц</w:t>
      </w:r>
      <w:r w:rsidR="00770F41" w:rsidRPr="00E56BCD">
        <w:rPr>
          <w:rFonts w:ascii="Times New Roman" w:hAnsi="Times New Roman" w:cs="Times New Roman"/>
          <w:sz w:val="24"/>
          <w:szCs w:val="24"/>
        </w:rPr>
        <w:t>НИ</w:t>
      </w:r>
      <w:r w:rsidR="00AB683D" w:rsidRPr="00E56BCD">
        <w:rPr>
          <w:rFonts w:ascii="Times New Roman" w:hAnsi="Times New Roman" w:cs="Times New Roman"/>
          <w:sz w:val="24"/>
          <w:szCs w:val="24"/>
        </w:rPr>
        <w:t>ТТЗИС</w:t>
      </w:r>
      <w:r w:rsidR="006A4CB4" w:rsidRPr="00E56BCD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  <w:r w:rsidR="00E727CD"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27CD" w:rsidRPr="00E56BCD" w:rsidRDefault="00E727CD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Pr="00E56BCD" w:rsidRDefault="00B86681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З</w:t>
      </w:r>
      <w:r w:rsidR="00515DF3" w:rsidRPr="00E56BCD">
        <w:rPr>
          <w:rFonts w:ascii="Times New Roman" w:hAnsi="Times New Roman" w:cs="Times New Roman"/>
          <w:sz w:val="24"/>
          <w:szCs w:val="24"/>
        </w:rPr>
        <w:t>аседанието</w:t>
      </w:r>
      <w:r w:rsidR="00B019CD" w:rsidRPr="00E56BCD">
        <w:rPr>
          <w:rFonts w:ascii="Times New Roman" w:hAnsi="Times New Roman" w:cs="Times New Roman"/>
          <w:sz w:val="24"/>
          <w:szCs w:val="24"/>
        </w:rPr>
        <w:t xml:space="preserve"> се проведе </w:t>
      </w:r>
      <w:r w:rsidR="0040731F">
        <w:rPr>
          <w:rFonts w:ascii="Times New Roman" w:hAnsi="Times New Roman" w:cs="Times New Roman"/>
          <w:sz w:val="24"/>
          <w:szCs w:val="24"/>
        </w:rPr>
        <w:t>в Заседателната зала на Ректората</w:t>
      </w:r>
      <w:r w:rsidR="00325EBB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Pr="00E56BCD">
        <w:rPr>
          <w:rFonts w:ascii="Times New Roman" w:hAnsi="Times New Roman" w:cs="Times New Roman"/>
          <w:sz w:val="24"/>
          <w:szCs w:val="24"/>
        </w:rPr>
        <w:t>и на него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061B35" w:rsidRPr="00E56BCD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C83A06" w:rsidRPr="00E56BCD">
        <w:rPr>
          <w:rFonts w:ascii="Times New Roman" w:hAnsi="Times New Roman" w:cs="Times New Roman"/>
          <w:sz w:val="24"/>
          <w:szCs w:val="24"/>
        </w:rPr>
        <w:t>Проф. Андон Василев</w:t>
      </w:r>
      <w:r w:rsidR="00C83A06" w:rsidRPr="00E56BCD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C83A06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E56BCD">
        <w:rPr>
          <w:rFonts w:ascii="Times New Roman" w:hAnsi="Times New Roman" w:cs="Times New Roman"/>
          <w:sz w:val="24"/>
          <w:szCs w:val="24"/>
        </w:rPr>
        <w:t xml:space="preserve">Проф. Иван Пенов, </w:t>
      </w:r>
      <w:r w:rsidR="00BE14A0" w:rsidRPr="00E56BCD">
        <w:rPr>
          <w:rFonts w:ascii="Times New Roman" w:hAnsi="Times New Roman" w:cs="Times New Roman"/>
          <w:sz w:val="24"/>
          <w:szCs w:val="24"/>
        </w:rPr>
        <w:t xml:space="preserve">Проф. Николай Панайотов, </w:t>
      </w:r>
      <w:r w:rsidR="005E72B3" w:rsidRPr="00E56BCD">
        <w:rPr>
          <w:rFonts w:ascii="Times New Roman" w:hAnsi="Times New Roman" w:cs="Times New Roman"/>
          <w:sz w:val="24"/>
          <w:szCs w:val="24"/>
        </w:rPr>
        <w:t xml:space="preserve"> Доц. Марина Марчева</w:t>
      </w:r>
      <w:r w:rsidR="005E72B3">
        <w:rPr>
          <w:rFonts w:ascii="Times New Roman" w:hAnsi="Times New Roman" w:cs="Times New Roman"/>
          <w:sz w:val="24"/>
          <w:szCs w:val="24"/>
        </w:rPr>
        <w:t>,</w:t>
      </w:r>
      <w:r w:rsidR="005E72B3" w:rsidRPr="005E72B3">
        <w:rPr>
          <w:rFonts w:ascii="Times New Roman" w:hAnsi="Times New Roman" w:cs="Times New Roman"/>
          <w:sz w:val="24"/>
          <w:szCs w:val="24"/>
        </w:rPr>
        <w:t xml:space="preserve"> </w:t>
      </w:r>
      <w:r w:rsidR="002673C3" w:rsidRPr="00E56BCD">
        <w:rPr>
          <w:rFonts w:ascii="Times New Roman" w:hAnsi="Times New Roman" w:cs="Times New Roman"/>
          <w:sz w:val="24"/>
          <w:szCs w:val="24"/>
        </w:rPr>
        <w:t>Проф. Радослав Андреев,</w:t>
      </w:r>
      <w:r w:rsidR="002673C3" w:rsidRPr="005E72B3">
        <w:rPr>
          <w:rFonts w:ascii="Times New Roman" w:hAnsi="Times New Roman" w:cs="Times New Roman"/>
          <w:sz w:val="24"/>
          <w:szCs w:val="24"/>
        </w:rPr>
        <w:t xml:space="preserve"> </w:t>
      </w:r>
      <w:r w:rsidR="002673C3">
        <w:rPr>
          <w:rFonts w:ascii="Times New Roman" w:hAnsi="Times New Roman" w:cs="Times New Roman"/>
          <w:sz w:val="24"/>
          <w:szCs w:val="24"/>
        </w:rPr>
        <w:t>доц. Ж. Арнаудова</w:t>
      </w:r>
      <w:r w:rsidR="002673C3" w:rsidRPr="00BF4704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2673C3" w:rsidRPr="00E56BCD">
        <w:rPr>
          <w:rFonts w:ascii="Times New Roman" w:hAnsi="Times New Roman" w:cs="Times New Roman"/>
          <w:sz w:val="24"/>
          <w:szCs w:val="24"/>
        </w:rPr>
        <w:t xml:space="preserve"> </w:t>
      </w:r>
      <w:r w:rsidR="002673C3">
        <w:rPr>
          <w:rFonts w:ascii="Times New Roman" w:hAnsi="Times New Roman" w:cs="Times New Roman"/>
          <w:sz w:val="24"/>
          <w:szCs w:val="24"/>
        </w:rPr>
        <w:t xml:space="preserve">Доц. Ваня </w:t>
      </w:r>
      <w:proofErr w:type="spellStart"/>
      <w:r w:rsidR="002673C3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BF4704">
        <w:rPr>
          <w:rFonts w:ascii="Times New Roman" w:hAnsi="Times New Roman" w:cs="Times New Roman"/>
          <w:sz w:val="24"/>
          <w:szCs w:val="24"/>
        </w:rPr>
        <w:t>, Петя Георгиева- директор на библиотека</w:t>
      </w:r>
      <w:r w:rsidR="005E72B3">
        <w:rPr>
          <w:rFonts w:ascii="Times New Roman" w:hAnsi="Times New Roman" w:cs="Times New Roman"/>
          <w:sz w:val="24"/>
          <w:szCs w:val="24"/>
        </w:rPr>
        <w:t xml:space="preserve"> </w:t>
      </w:r>
      <w:r w:rsidR="00515DF3" w:rsidRPr="00E56BCD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E56BCD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E56BCD">
        <w:rPr>
          <w:rFonts w:ascii="Times New Roman" w:hAnsi="Times New Roman" w:cs="Times New Roman"/>
          <w:sz w:val="24"/>
          <w:szCs w:val="24"/>
        </w:rPr>
        <w:t>К</w:t>
      </w:r>
      <w:r w:rsidR="00701728" w:rsidRPr="00E56BCD">
        <w:rPr>
          <w:rFonts w:ascii="Times New Roman" w:hAnsi="Times New Roman" w:cs="Times New Roman"/>
          <w:sz w:val="24"/>
          <w:szCs w:val="24"/>
        </w:rPr>
        <w:t>ировска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701728" w:rsidRPr="00E56BCD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701728" w:rsidRPr="00E56BCD">
        <w:rPr>
          <w:rFonts w:ascii="Times New Roman" w:hAnsi="Times New Roman" w:cs="Times New Roman"/>
          <w:sz w:val="24"/>
          <w:szCs w:val="24"/>
        </w:rPr>
        <w:t>. с</w:t>
      </w:r>
      <w:r w:rsidR="008C482A" w:rsidRPr="00E56BCD">
        <w:rPr>
          <w:rFonts w:ascii="Times New Roman" w:hAnsi="Times New Roman" w:cs="Times New Roman"/>
          <w:sz w:val="24"/>
          <w:szCs w:val="24"/>
        </w:rPr>
        <w:t>екретар ЦНИТТЗИС</w:t>
      </w:r>
      <w:r w:rsidR="0040731F">
        <w:rPr>
          <w:rFonts w:ascii="Times New Roman" w:hAnsi="Times New Roman" w:cs="Times New Roman"/>
          <w:sz w:val="24"/>
          <w:szCs w:val="24"/>
        </w:rPr>
        <w:t>.</w:t>
      </w:r>
    </w:p>
    <w:p w:rsidR="008A6213" w:rsidRPr="00E56BCD" w:rsidRDefault="008A6213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Отсъстващи: </w:t>
      </w:r>
      <w:r w:rsidR="002673C3" w:rsidRPr="00E56BCD">
        <w:rPr>
          <w:rFonts w:ascii="Times New Roman" w:hAnsi="Times New Roman" w:cs="Times New Roman"/>
          <w:sz w:val="24"/>
          <w:szCs w:val="24"/>
        </w:rPr>
        <w:t xml:space="preserve">Доц. Стефан </w:t>
      </w:r>
      <w:proofErr w:type="spellStart"/>
      <w:r w:rsidR="002673C3" w:rsidRPr="00E56BCD">
        <w:rPr>
          <w:rFonts w:ascii="Times New Roman" w:hAnsi="Times New Roman" w:cs="Times New Roman"/>
          <w:sz w:val="24"/>
          <w:szCs w:val="24"/>
        </w:rPr>
        <w:t>Шилев</w:t>
      </w:r>
      <w:proofErr w:type="spellEnd"/>
    </w:p>
    <w:p w:rsidR="000D49EC" w:rsidRPr="00E56BCD" w:rsidRDefault="00B86681" w:rsidP="00177328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CB4" w:rsidRPr="00E56BCD" w:rsidRDefault="00515DF3" w:rsidP="00177328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E56BCD">
        <w:rPr>
          <w:rFonts w:ascii="Times New Roman" w:hAnsi="Times New Roman" w:cs="Times New Roman"/>
          <w:b/>
          <w:sz w:val="24"/>
          <w:szCs w:val="24"/>
        </w:rPr>
        <w:t>Дневен ред</w:t>
      </w:r>
      <w:r w:rsidR="006A4CB4" w:rsidRPr="00E56BCD">
        <w:rPr>
          <w:rFonts w:ascii="Times New Roman" w:hAnsi="Times New Roman" w:cs="Times New Roman"/>
          <w:sz w:val="24"/>
          <w:szCs w:val="24"/>
        </w:rPr>
        <w:t>:</w:t>
      </w:r>
    </w:p>
    <w:p w:rsidR="00B1295A" w:rsidRPr="00E56BCD" w:rsidRDefault="00CA6632" w:rsidP="00177328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E72B3" w:rsidRPr="005E72B3" w:rsidRDefault="005E72B3" w:rsidP="005E72B3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</w:t>
      </w:r>
      <w:r w:rsidRPr="005E72B3">
        <w:rPr>
          <w:rFonts w:ascii="Times New Roman" w:hAnsi="Times New Roman" w:cs="Times New Roman"/>
          <w:sz w:val="24"/>
          <w:szCs w:val="24"/>
        </w:rPr>
        <w:t xml:space="preserve">зслушване на </w:t>
      </w:r>
      <w:r w:rsidR="00BF4704">
        <w:rPr>
          <w:rFonts w:ascii="Times New Roman" w:hAnsi="Times New Roman" w:cs="Times New Roman"/>
          <w:sz w:val="24"/>
          <w:szCs w:val="24"/>
        </w:rPr>
        <w:t>предложението на</w:t>
      </w:r>
      <w:r w:rsidR="00CB6C1C">
        <w:rPr>
          <w:rFonts w:ascii="Times New Roman" w:hAnsi="Times New Roman" w:cs="Times New Roman"/>
          <w:sz w:val="24"/>
          <w:szCs w:val="24"/>
        </w:rPr>
        <w:t xml:space="preserve"> </w:t>
      </w:r>
      <w:r w:rsidR="00BF4704">
        <w:rPr>
          <w:rFonts w:ascii="Times New Roman" w:hAnsi="Times New Roman" w:cs="Times New Roman"/>
          <w:sz w:val="24"/>
          <w:szCs w:val="24"/>
        </w:rPr>
        <w:t>Петя Георгиева- Директор на Библиотека</w:t>
      </w:r>
      <w:r w:rsidR="00AD4120">
        <w:rPr>
          <w:rFonts w:ascii="Times New Roman" w:hAnsi="Times New Roman" w:cs="Times New Roman"/>
          <w:sz w:val="24"/>
          <w:szCs w:val="24"/>
        </w:rPr>
        <w:t xml:space="preserve">, за </w:t>
      </w:r>
      <w:proofErr w:type="spellStart"/>
      <w:r w:rsidR="00AD4120">
        <w:rPr>
          <w:rFonts w:ascii="Times New Roman" w:hAnsi="Times New Roman" w:cs="Times New Roman"/>
          <w:sz w:val="24"/>
          <w:szCs w:val="24"/>
        </w:rPr>
        <w:t>антиплагиатската</w:t>
      </w:r>
      <w:proofErr w:type="spellEnd"/>
      <w:r w:rsidR="00AD4120">
        <w:rPr>
          <w:rFonts w:ascii="Times New Roman" w:hAnsi="Times New Roman" w:cs="Times New Roman"/>
          <w:sz w:val="24"/>
          <w:szCs w:val="24"/>
        </w:rPr>
        <w:t xml:space="preserve"> програма. </w:t>
      </w:r>
    </w:p>
    <w:p w:rsidR="005E72B3" w:rsidRPr="00BF4704" w:rsidRDefault="005E72B3" w:rsidP="00BF4704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бсъждане на </w:t>
      </w:r>
      <w:r w:rsidR="00BF4704">
        <w:rPr>
          <w:rFonts w:ascii="Times New Roman" w:hAnsi="Times New Roman" w:cs="Times New Roman"/>
          <w:sz w:val="24"/>
          <w:szCs w:val="24"/>
        </w:rPr>
        <w:t xml:space="preserve"> постъпилите рецензии за новите научни проекти</w:t>
      </w:r>
    </w:p>
    <w:p w:rsidR="005E72B3" w:rsidRDefault="00BF4704" w:rsidP="005E72B3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зглеждане на постъпили доклади</w:t>
      </w:r>
    </w:p>
    <w:p w:rsidR="00B019CD" w:rsidRPr="00E56BCD" w:rsidRDefault="00B019CD" w:rsidP="00177328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6BCD">
        <w:rPr>
          <w:rFonts w:ascii="Times New Roman" w:hAnsi="Times New Roman" w:cs="Times New Roman"/>
          <w:sz w:val="24"/>
          <w:szCs w:val="24"/>
        </w:rPr>
        <w:t>Текущи.</w:t>
      </w:r>
    </w:p>
    <w:p w:rsidR="0039074E" w:rsidRPr="00E56BCD" w:rsidRDefault="0039074E" w:rsidP="00177328">
      <w:pPr>
        <w:pStyle w:val="a9"/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B6C1C" w:rsidRPr="00883569" w:rsidRDefault="00B43C3D" w:rsidP="0088356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3569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40731F" w:rsidRPr="00883569">
        <w:rPr>
          <w:rFonts w:ascii="Times New Roman" w:hAnsi="Times New Roman" w:cs="Times New Roman"/>
          <w:b/>
          <w:sz w:val="24"/>
          <w:szCs w:val="24"/>
        </w:rPr>
        <w:t>.</w:t>
      </w:r>
      <w:r w:rsidR="0040731F" w:rsidRPr="00883569">
        <w:rPr>
          <w:rFonts w:ascii="Times New Roman" w:hAnsi="Times New Roman" w:cs="Times New Roman"/>
          <w:sz w:val="24"/>
          <w:szCs w:val="24"/>
        </w:rPr>
        <w:t xml:space="preserve"> </w:t>
      </w:r>
      <w:r w:rsidR="005E72B3" w:rsidRPr="00883569">
        <w:rPr>
          <w:rFonts w:ascii="Times New Roman" w:hAnsi="Times New Roman" w:cs="Times New Roman"/>
          <w:sz w:val="24"/>
          <w:szCs w:val="24"/>
        </w:rPr>
        <w:t xml:space="preserve"> </w:t>
      </w:r>
      <w:r w:rsidR="00CB6C1C" w:rsidRPr="00883569">
        <w:rPr>
          <w:rFonts w:ascii="Times New Roman" w:hAnsi="Times New Roman" w:cs="Times New Roman"/>
          <w:sz w:val="24"/>
          <w:szCs w:val="24"/>
        </w:rPr>
        <w:t xml:space="preserve"> Изслушване на предложението на Петя Георгиева</w:t>
      </w:r>
      <w:r w:rsidR="00AD4120" w:rsidRPr="00883569">
        <w:rPr>
          <w:rFonts w:ascii="Times New Roman" w:hAnsi="Times New Roman" w:cs="Times New Roman"/>
          <w:sz w:val="24"/>
          <w:szCs w:val="24"/>
        </w:rPr>
        <w:t xml:space="preserve"> </w:t>
      </w:r>
      <w:r w:rsidR="00CB6C1C" w:rsidRPr="00883569">
        <w:rPr>
          <w:rFonts w:ascii="Times New Roman" w:hAnsi="Times New Roman" w:cs="Times New Roman"/>
          <w:sz w:val="24"/>
          <w:szCs w:val="24"/>
        </w:rPr>
        <w:t>- Директор на Библиотека</w:t>
      </w:r>
      <w:r w:rsidR="00AD4120" w:rsidRPr="00883569">
        <w:rPr>
          <w:rFonts w:ascii="Times New Roman" w:hAnsi="Times New Roman" w:cs="Times New Roman"/>
          <w:sz w:val="24"/>
          <w:szCs w:val="24"/>
        </w:rPr>
        <w:t xml:space="preserve">, за </w:t>
      </w:r>
      <w:proofErr w:type="spellStart"/>
      <w:r w:rsidR="00AD4120" w:rsidRPr="00883569">
        <w:rPr>
          <w:rFonts w:ascii="Times New Roman" w:hAnsi="Times New Roman" w:cs="Times New Roman"/>
          <w:sz w:val="24"/>
          <w:szCs w:val="24"/>
        </w:rPr>
        <w:t>антиплагиатската</w:t>
      </w:r>
      <w:proofErr w:type="spellEnd"/>
      <w:r w:rsidR="00AD4120" w:rsidRPr="00883569">
        <w:rPr>
          <w:rFonts w:ascii="Times New Roman" w:hAnsi="Times New Roman" w:cs="Times New Roman"/>
          <w:sz w:val="24"/>
          <w:szCs w:val="24"/>
        </w:rPr>
        <w:t xml:space="preserve"> програма.</w:t>
      </w:r>
    </w:p>
    <w:p w:rsidR="0056660A" w:rsidRPr="00812DF1" w:rsidRDefault="0056660A" w:rsidP="005E72B3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lang w:val="ru-RU"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1</w:t>
      </w:r>
      <w:r w:rsidRPr="00D112C1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</w:t>
      </w:r>
      <w:r w:rsidRPr="00D112C1">
        <w:rPr>
          <w:rFonts w:ascii="Times New Roman" w:hAnsi="Times New Roman" w:cs="Times New Roman"/>
          <w:sz w:val="24"/>
          <w:szCs w:val="24"/>
        </w:rPr>
        <w:t xml:space="preserve">УС на ЦНИТТЗИС при АУ – Пловдив прие, че </w:t>
      </w:r>
      <w:r w:rsidR="00CB6C1C">
        <w:rPr>
          <w:rFonts w:ascii="Times New Roman" w:hAnsi="Times New Roman" w:cs="Times New Roman"/>
          <w:sz w:val="24"/>
          <w:szCs w:val="24"/>
        </w:rPr>
        <w:t xml:space="preserve"> </w:t>
      </w:r>
      <w:r w:rsidR="00812DF1">
        <w:rPr>
          <w:rFonts w:ascii="Times New Roman" w:hAnsi="Times New Roman" w:cs="Times New Roman"/>
          <w:sz w:val="24"/>
          <w:szCs w:val="24"/>
        </w:rPr>
        <w:t xml:space="preserve">ще изчакаме заплащането от страна на МОН на национален лиценз, а през това време ще използваме безплатни платформи, както и програмата </w:t>
      </w:r>
      <w:proofErr w:type="spellStart"/>
      <w:r w:rsidR="00812DF1">
        <w:rPr>
          <w:rFonts w:ascii="Times New Roman" w:hAnsi="Times New Roman" w:cs="Times New Roman"/>
          <w:sz w:val="24"/>
          <w:szCs w:val="24"/>
          <w:lang w:val="en-US"/>
        </w:rPr>
        <w:t>Grammarly</w:t>
      </w:r>
      <w:proofErr w:type="spellEnd"/>
      <w:r w:rsidR="00812DF1" w:rsidRPr="00812DF1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:rsidR="004B649E" w:rsidRPr="00D112C1" w:rsidRDefault="0014614E" w:rsidP="00883569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b/>
          <w:sz w:val="24"/>
          <w:szCs w:val="24"/>
        </w:rPr>
        <w:t xml:space="preserve">По точка </w:t>
      </w:r>
      <w:r w:rsidR="00900745" w:rsidRPr="00D112C1">
        <w:rPr>
          <w:rFonts w:ascii="Times New Roman" w:hAnsi="Times New Roman" w:cs="Times New Roman"/>
          <w:b/>
          <w:sz w:val="24"/>
          <w:szCs w:val="24"/>
        </w:rPr>
        <w:t>2</w:t>
      </w:r>
      <w:r w:rsidR="002643D2">
        <w:rPr>
          <w:rFonts w:ascii="Times New Roman" w:hAnsi="Times New Roman" w:cs="Times New Roman"/>
          <w:sz w:val="24"/>
          <w:szCs w:val="24"/>
        </w:rPr>
        <w:t xml:space="preserve">. </w:t>
      </w:r>
      <w:r w:rsidR="002643D2" w:rsidRPr="002643D2">
        <w:rPr>
          <w:rFonts w:ascii="Times New Roman" w:hAnsi="Times New Roman" w:cs="Times New Roman"/>
          <w:sz w:val="24"/>
          <w:szCs w:val="24"/>
        </w:rPr>
        <w:t>Обсъждане на  постъпилите рецензии за новите научни проекти</w:t>
      </w:r>
    </w:p>
    <w:p w:rsidR="00476327" w:rsidRDefault="0056660A" w:rsidP="0056660A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Решение 2</w:t>
      </w:r>
      <w:r w:rsidRPr="00D112C1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</w:t>
      </w:r>
      <w:r w:rsidRPr="00D112C1">
        <w:rPr>
          <w:rFonts w:ascii="Times New Roman" w:hAnsi="Times New Roman" w:cs="Times New Roman"/>
          <w:sz w:val="24"/>
          <w:szCs w:val="24"/>
        </w:rPr>
        <w:t xml:space="preserve">УС на ЦНИТТЗИС при АУ – Пловдив </w:t>
      </w:r>
      <w:r w:rsidR="00D53012">
        <w:rPr>
          <w:rFonts w:ascii="Times New Roman" w:hAnsi="Times New Roman" w:cs="Times New Roman"/>
          <w:sz w:val="24"/>
          <w:szCs w:val="24"/>
        </w:rPr>
        <w:t xml:space="preserve"> </w:t>
      </w:r>
      <w:r w:rsidR="00D53012" w:rsidRPr="00476327">
        <w:rPr>
          <w:rFonts w:ascii="Times New Roman" w:hAnsi="Times New Roman" w:cs="Times New Roman"/>
          <w:sz w:val="24"/>
          <w:szCs w:val="24"/>
          <w:u w:val="single"/>
        </w:rPr>
        <w:t>приема да финансира</w:t>
      </w:r>
      <w:r w:rsidR="00D53012">
        <w:rPr>
          <w:rFonts w:ascii="Times New Roman" w:hAnsi="Times New Roman" w:cs="Times New Roman"/>
          <w:sz w:val="24"/>
          <w:szCs w:val="24"/>
        </w:rPr>
        <w:t xml:space="preserve"> проектите</w:t>
      </w:r>
      <w:r w:rsidR="00476327">
        <w:rPr>
          <w:rFonts w:ascii="Times New Roman" w:hAnsi="Times New Roman" w:cs="Times New Roman"/>
          <w:sz w:val="24"/>
          <w:szCs w:val="24"/>
        </w:rPr>
        <w:t xml:space="preserve">: </w:t>
      </w:r>
      <w:r w:rsidR="00D5301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76327" w:rsidRDefault="00476327" w:rsidP="0056660A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476327">
        <w:rPr>
          <w:rFonts w:ascii="Times New Roman" w:hAnsi="Times New Roman" w:cs="Times New Roman"/>
          <w:sz w:val="24"/>
          <w:szCs w:val="24"/>
        </w:rPr>
        <w:t>Проучване върху месодайните характеристики на агнета- бозайници от местни породи овце, с оглед получаване на леки кланични трупове по системата SEUROP, с Ръководител на проекта: доц. Ат. Вучков, катедра „Животновъдни науки</w:t>
      </w:r>
      <w:r>
        <w:rPr>
          <w:rFonts w:ascii="Times New Roman" w:hAnsi="Times New Roman" w:cs="Times New Roman"/>
          <w:sz w:val="24"/>
          <w:szCs w:val="24"/>
        </w:rPr>
        <w:t xml:space="preserve">“ </w:t>
      </w:r>
      <w:r w:rsidR="00D53012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476327" w:rsidRDefault="00476327" w:rsidP="0056660A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Pr="00476327">
        <w:t xml:space="preserve"> </w:t>
      </w:r>
      <w:r w:rsidRPr="00476327">
        <w:rPr>
          <w:rFonts w:ascii="Times New Roman" w:hAnsi="Times New Roman" w:cs="Times New Roman"/>
          <w:sz w:val="24"/>
          <w:szCs w:val="24"/>
        </w:rPr>
        <w:t xml:space="preserve">Определяне съдържанието на токсични метали и арсен в системата </w:t>
      </w:r>
      <w:proofErr w:type="spellStart"/>
      <w:r w:rsidRPr="00476327">
        <w:rPr>
          <w:rFonts w:ascii="Times New Roman" w:hAnsi="Times New Roman" w:cs="Times New Roman"/>
          <w:sz w:val="24"/>
          <w:szCs w:val="24"/>
        </w:rPr>
        <w:t>вода-биота-седимент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с ръководител  </w:t>
      </w:r>
      <w:r w:rsidR="00D53012">
        <w:rPr>
          <w:rFonts w:ascii="Times New Roman" w:hAnsi="Times New Roman" w:cs="Times New Roman"/>
          <w:sz w:val="24"/>
          <w:szCs w:val="24"/>
        </w:rPr>
        <w:t xml:space="preserve">проф. В. Ангелова, </w:t>
      </w:r>
      <w:r>
        <w:rPr>
          <w:rFonts w:ascii="Times New Roman" w:hAnsi="Times New Roman" w:cs="Times New Roman"/>
          <w:sz w:val="24"/>
          <w:szCs w:val="24"/>
        </w:rPr>
        <w:t xml:space="preserve">кат. „Обща химия и </w:t>
      </w:r>
      <w:proofErr w:type="spellStart"/>
      <w:r>
        <w:rPr>
          <w:rFonts w:ascii="Times New Roman" w:hAnsi="Times New Roman" w:cs="Times New Roman"/>
          <w:sz w:val="24"/>
          <w:szCs w:val="24"/>
        </w:rPr>
        <w:t>фитофармация</w:t>
      </w:r>
      <w:proofErr w:type="spellEnd"/>
      <w:r>
        <w:rPr>
          <w:rFonts w:ascii="Times New Roman" w:hAnsi="Times New Roman" w:cs="Times New Roman"/>
          <w:sz w:val="24"/>
          <w:szCs w:val="24"/>
        </w:rPr>
        <w:t>“</w:t>
      </w:r>
    </w:p>
    <w:p w:rsidR="00476327" w:rsidRDefault="00476327" w:rsidP="0056660A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476327">
        <w:rPr>
          <w:rFonts w:ascii="Times New Roman" w:hAnsi="Times New Roman" w:cs="Times New Roman"/>
          <w:sz w:val="24"/>
          <w:szCs w:val="24"/>
        </w:rPr>
        <w:t xml:space="preserve">Получаване на бавно растящи пилета от тежък тип, чрез кръстосване на </w:t>
      </w:r>
      <w:proofErr w:type="spellStart"/>
      <w:r w:rsidRPr="00476327">
        <w:rPr>
          <w:rFonts w:ascii="Times New Roman" w:hAnsi="Times New Roman" w:cs="Times New Roman"/>
          <w:sz w:val="24"/>
          <w:szCs w:val="24"/>
        </w:rPr>
        <w:t>интродуцирани</w:t>
      </w:r>
      <w:proofErr w:type="spellEnd"/>
      <w:r w:rsidRPr="00476327">
        <w:rPr>
          <w:rFonts w:ascii="Times New Roman" w:hAnsi="Times New Roman" w:cs="Times New Roman"/>
          <w:sz w:val="24"/>
          <w:szCs w:val="24"/>
        </w:rPr>
        <w:t xml:space="preserve"> и местни породи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53012">
        <w:rPr>
          <w:rFonts w:ascii="Times New Roman" w:hAnsi="Times New Roman" w:cs="Times New Roman"/>
          <w:sz w:val="24"/>
          <w:szCs w:val="24"/>
        </w:rPr>
        <w:t>гл. ас. П. Петров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76327">
        <w:rPr>
          <w:rFonts w:ascii="Times New Roman" w:hAnsi="Times New Roman" w:cs="Times New Roman"/>
          <w:sz w:val="24"/>
          <w:szCs w:val="24"/>
        </w:rPr>
        <w:t>катедра „Животновъдни науки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D5301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6660A" w:rsidRPr="00476327" w:rsidRDefault="00D53012" w:rsidP="0056660A">
      <w:pPr>
        <w:shd w:val="clear" w:color="auto" w:fill="FFFFFF"/>
        <w:spacing w:after="0"/>
        <w:jc w:val="both"/>
        <w:rPr>
          <w:rFonts w:ascii="Times New Roman" w:eastAsia="Batang" w:hAnsi="Times New Roman" w:cs="Times New Roman"/>
          <w:sz w:val="24"/>
          <w:szCs w:val="24"/>
          <w:u w:val="single"/>
          <w:lang w:eastAsia="ja-JP"/>
        </w:rPr>
      </w:pPr>
      <w:r>
        <w:rPr>
          <w:rFonts w:ascii="Times New Roman" w:hAnsi="Times New Roman" w:cs="Times New Roman"/>
          <w:sz w:val="24"/>
          <w:szCs w:val="24"/>
        </w:rPr>
        <w:t>Проектите</w:t>
      </w:r>
      <w:r w:rsidR="0047632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6327" w:rsidRPr="00D112C1">
        <w:rPr>
          <w:rFonts w:ascii="Times New Roman" w:hAnsi="Times New Roman" w:cs="Times New Roman"/>
          <w:sz w:val="24"/>
          <w:szCs w:val="24"/>
        </w:rPr>
        <w:t xml:space="preserve">Разработване на натурални </w:t>
      </w:r>
      <w:proofErr w:type="spellStart"/>
      <w:r w:rsidR="00476327" w:rsidRPr="00D112C1">
        <w:rPr>
          <w:rFonts w:ascii="Times New Roman" w:hAnsi="Times New Roman" w:cs="Times New Roman"/>
          <w:sz w:val="24"/>
          <w:szCs w:val="24"/>
        </w:rPr>
        <w:t>репеленти</w:t>
      </w:r>
      <w:proofErr w:type="spellEnd"/>
      <w:r w:rsidR="00476327" w:rsidRPr="00D112C1">
        <w:rPr>
          <w:rFonts w:ascii="Times New Roman" w:hAnsi="Times New Roman" w:cs="Times New Roman"/>
          <w:sz w:val="24"/>
          <w:szCs w:val="24"/>
        </w:rPr>
        <w:t xml:space="preserve"> за котки и други бозайници, с Ръководител на проекта: доц. Д. </w:t>
      </w:r>
      <w:proofErr w:type="spellStart"/>
      <w:r w:rsidR="00476327" w:rsidRPr="00D112C1">
        <w:rPr>
          <w:rFonts w:ascii="Times New Roman" w:hAnsi="Times New Roman" w:cs="Times New Roman"/>
          <w:sz w:val="24"/>
          <w:szCs w:val="24"/>
        </w:rPr>
        <w:t>Гънчев</w:t>
      </w:r>
      <w:proofErr w:type="spellEnd"/>
      <w:r w:rsidR="00476327" w:rsidRPr="00D112C1">
        <w:rPr>
          <w:rFonts w:ascii="Times New Roman" w:hAnsi="Times New Roman" w:cs="Times New Roman"/>
          <w:sz w:val="24"/>
          <w:szCs w:val="24"/>
        </w:rPr>
        <w:t xml:space="preserve">, катедра „Обща химия и </w:t>
      </w:r>
      <w:proofErr w:type="spellStart"/>
      <w:r w:rsidR="00476327" w:rsidRPr="00D112C1">
        <w:rPr>
          <w:rFonts w:ascii="Times New Roman" w:hAnsi="Times New Roman" w:cs="Times New Roman"/>
          <w:sz w:val="24"/>
          <w:szCs w:val="24"/>
        </w:rPr>
        <w:t>фитофармация</w:t>
      </w:r>
      <w:proofErr w:type="spellEnd"/>
      <w:r w:rsidR="00476327" w:rsidRPr="00D112C1">
        <w:rPr>
          <w:rFonts w:ascii="Times New Roman" w:hAnsi="Times New Roman" w:cs="Times New Roman"/>
          <w:sz w:val="24"/>
          <w:szCs w:val="24"/>
        </w:rPr>
        <w:t>“</w:t>
      </w:r>
      <w:r w:rsidR="004763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 w:rsidR="00476327">
        <w:rPr>
          <w:rFonts w:ascii="Times New Roman" w:hAnsi="Times New Roman" w:cs="Times New Roman"/>
          <w:sz w:val="24"/>
          <w:szCs w:val="24"/>
        </w:rPr>
        <w:t xml:space="preserve"> „</w:t>
      </w:r>
      <w:r w:rsidR="00476327" w:rsidRPr="00476327">
        <w:rPr>
          <w:rFonts w:ascii="Times New Roman" w:hAnsi="Times New Roman" w:cs="Times New Roman"/>
          <w:sz w:val="24"/>
          <w:szCs w:val="24"/>
        </w:rPr>
        <w:t>Мониторинг на микроклимата във ферма за кози месодайно направление с цел подобряване благоденствието им, с Ръководител на проекта: доц. Румяна Иванова, катедра „Животновъдни науки“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76327">
        <w:rPr>
          <w:rFonts w:ascii="Times New Roman" w:hAnsi="Times New Roman" w:cs="Times New Roman"/>
          <w:sz w:val="24"/>
          <w:szCs w:val="24"/>
          <w:u w:val="single"/>
        </w:rPr>
        <w:t>не се приема</w:t>
      </w:r>
      <w:r w:rsidR="00476327" w:rsidRPr="00476327">
        <w:rPr>
          <w:rFonts w:ascii="Times New Roman" w:hAnsi="Times New Roman" w:cs="Times New Roman"/>
          <w:sz w:val="24"/>
          <w:szCs w:val="24"/>
          <w:u w:val="single"/>
        </w:rPr>
        <w:t>т</w:t>
      </w:r>
      <w:r w:rsidRPr="00476327">
        <w:rPr>
          <w:rFonts w:ascii="Times New Roman" w:hAnsi="Times New Roman" w:cs="Times New Roman"/>
          <w:sz w:val="24"/>
          <w:szCs w:val="24"/>
          <w:u w:val="single"/>
        </w:rPr>
        <w:t>!</w:t>
      </w:r>
    </w:p>
    <w:p w:rsidR="0056660A" w:rsidRPr="00D112C1" w:rsidRDefault="0056660A" w:rsidP="0017732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7328" w:rsidRPr="00BD77DF" w:rsidRDefault="00D53012" w:rsidP="00177328">
      <w:pPr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 </w:t>
      </w:r>
      <w:r w:rsidR="00BD77D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По точка </w:t>
      </w:r>
      <w:r w:rsidR="00BD77DF" w:rsidRPr="00BD77D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3.</w:t>
      </w:r>
      <w:r w:rsidR="00BD77DF" w:rsidRPr="00BD77DF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  <w:r w:rsidR="00BD77DF" w:rsidRPr="00BD77DF">
        <w:rPr>
          <w:rFonts w:ascii="Times New Roman" w:eastAsia="Batang" w:hAnsi="Times New Roman" w:cs="Times New Roman"/>
          <w:sz w:val="24"/>
          <w:szCs w:val="24"/>
          <w:lang w:eastAsia="ja-JP"/>
        </w:rPr>
        <w:t>Разглеждане на постъпили доклади</w:t>
      </w:r>
    </w:p>
    <w:p w:rsidR="0010091A" w:rsidRDefault="00476327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77DF">
        <w:rPr>
          <w:rFonts w:ascii="Times New Roman" w:hAnsi="Times New Roman" w:cs="Times New Roman"/>
          <w:sz w:val="24"/>
          <w:szCs w:val="24"/>
        </w:rPr>
        <w:t xml:space="preserve"> </w:t>
      </w:r>
      <w:r w:rsidR="00BD77DF" w:rsidRPr="00BD77DF">
        <w:rPr>
          <w:rFonts w:ascii="Times New Roman" w:hAnsi="Times New Roman" w:cs="Times New Roman"/>
          <w:sz w:val="24"/>
          <w:szCs w:val="24"/>
        </w:rPr>
        <w:t xml:space="preserve">1. </w:t>
      </w:r>
      <w:r w:rsidR="00BD77DF">
        <w:rPr>
          <w:rFonts w:ascii="Times New Roman" w:hAnsi="Times New Roman" w:cs="Times New Roman"/>
          <w:sz w:val="24"/>
          <w:szCs w:val="24"/>
        </w:rPr>
        <w:t xml:space="preserve">Доклад от проф. Н. </w:t>
      </w:r>
      <w:proofErr w:type="spellStart"/>
      <w:r w:rsidR="00BD77DF">
        <w:rPr>
          <w:rFonts w:ascii="Times New Roman" w:hAnsi="Times New Roman" w:cs="Times New Roman"/>
          <w:sz w:val="24"/>
          <w:szCs w:val="24"/>
        </w:rPr>
        <w:t>Тахсин</w:t>
      </w:r>
      <w:proofErr w:type="spellEnd"/>
      <w:r w:rsidR="00BD77DF">
        <w:rPr>
          <w:rFonts w:ascii="Times New Roman" w:hAnsi="Times New Roman" w:cs="Times New Roman"/>
          <w:sz w:val="24"/>
          <w:szCs w:val="24"/>
        </w:rPr>
        <w:t>, за увеличение на средствата</w:t>
      </w:r>
      <w:r w:rsidR="00A37F1A">
        <w:rPr>
          <w:rFonts w:ascii="Times New Roman" w:hAnsi="Times New Roman" w:cs="Times New Roman"/>
          <w:sz w:val="24"/>
          <w:szCs w:val="24"/>
        </w:rPr>
        <w:t xml:space="preserve"> по проект 07-21</w:t>
      </w:r>
      <w:r w:rsidR="00BD77DF">
        <w:rPr>
          <w:rFonts w:ascii="Times New Roman" w:hAnsi="Times New Roman" w:cs="Times New Roman"/>
          <w:sz w:val="24"/>
          <w:szCs w:val="24"/>
        </w:rPr>
        <w:t xml:space="preserve"> с 2 000 </w:t>
      </w:r>
      <w:proofErr w:type="spellStart"/>
      <w:r w:rsidR="00BD77DF">
        <w:rPr>
          <w:rFonts w:ascii="Times New Roman" w:hAnsi="Times New Roman" w:cs="Times New Roman"/>
          <w:sz w:val="24"/>
          <w:szCs w:val="24"/>
        </w:rPr>
        <w:t>лв</w:t>
      </w:r>
      <w:proofErr w:type="spellEnd"/>
      <w:r w:rsidR="00BD77DF">
        <w:rPr>
          <w:rFonts w:ascii="Times New Roman" w:hAnsi="Times New Roman" w:cs="Times New Roman"/>
          <w:sz w:val="24"/>
          <w:szCs w:val="24"/>
        </w:rPr>
        <w:t xml:space="preserve"> за 2022 г.</w:t>
      </w:r>
      <w:r w:rsidR="00A37F1A">
        <w:rPr>
          <w:rFonts w:ascii="Times New Roman" w:hAnsi="Times New Roman" w:cs="Times New Roman"/>
          <w:sz w:val="24"/>
          <w:szCs w:val="24"/>
        </w:rPr>
        <w:t xml:space="preserve">, поради повишената цена на горивото и необходимостта от провеждане на експедиции, предвидени в работната програма на проекта. </w:t>
      </w:r>
    </w:p>
    <w:p w:rsidR="00823036" w:rsidRDefault="00BD77DF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2. Доклад от </w:t>
      </w:r>
      <w:r w:rsidR="00A37F1A">
        <w:rPr>
          <w:rFonts w:ascii="Times New Roman" w:hAnsi="Times New Roman" w:cs="Times New Roman"/>
          <w:sz w:val="24"/>
          <w:szCs w:val="24"/>
        </w:rPr>
        <w:t xml:space="preserve">гл. ас. М. Петкова, ръководител на проект 01-20, за заплащане такса за публикуване на статия с </w:t>
      </w:r>
      <w:r w:rsidR="00A37F1A" w:rsidRPr="00A37F1A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A37F1A">
        <w:rPr>
          <w:rFonts w:ascii="Times New Roman" w:hAnsi="Times New Roman" w:cs="Times New Roman"/>
          <w:b/>
          <w:sz w:val="24"/>
          <w:szCs w:val="24"/>
          <w:lang w:val="en-US"/>
        </w:rPr>
        <w:t>Q</w:t>
      </w:r>
      <w:r w:rsidR="00A37F1A" w:rsidRPr="00A37F1A">
        <w:rPr>
          <w:rFonts w:ascii="Times New Roman" w:hAnsi="Times New Roman" w:cs="Times New Roman"/>
          <w:b/>
          <w:sz w:val="24"/>
          <w:szCs w:val="24"/>
          <w:lang w:val="ru-RU"/>
        </w:rPr>
        <w:t>1</w:t>
      </w:r>
      <w:r w:rsidR="00A37F1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37F1A">
        <w:rPr>
          <w:rFonts w:ascii="Times New Roman" w:hAnsi="Times New Roman" w:cs="Times New Roman"/>
          <w:sz w:val="24"/>
          <w:szCs w:val="24"/>
        </w:rPr>
        <w:t xml:space="preserve">в размер на 4630 лв. </w:t>
      </w:r>
      <w:r w:rsidR="00823036">
        <w:rPr>
          <w:rFonts w:ascii="Times New Roman" w:hAnsi="Times New Roman" w:cs="Times New Roman"/>
          <w:sz w:val="24"/>
          <w:szCs w:val="24"/>
        </w:rPr>
        <w:t xml:space="preserve"> Таксата</w:t>
      </w:r>
      <w:r w:rsidR="00823036" w:rsidRPr="0082303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23036">
        <w:rPr>
          <w:rFonts w:ascii="Times New Roman" w:hAnsi="Times New Roman" w:cs="Times New Roman"/>
          <w:sz w:val="24"/>
          <w:szCs w:val="24"/>
        </w:rPr>
        <w:t xml:space="preserve"> ще бъде </w:t>
      </w:r>
      <w:r w:rsidR="00A37F1A">
        <w:rPr>
          <w:rFonts w:ascii="Times New Roman" w:hAnsi="Times New Roman" w:cs="Times New Roman"/>
          <w:sz w:val="24"/>
          <w:szCs w:val="24"/>
        </w:rPr>
        <w:t>за сметка на</w:t>
      </w:r>
      <w:r w:rsidR="00823036">
        <w:rPr>
          <w:rFonts w:ascii="Times New Roman" w:hAnsi="Times New Roman" w:cs="Times New Roman"/>
          <w:sz w:val="24"/>
          <w:szCs w:val="24"/>
        </w:rPr>
        <w:t>:</w:t>
      </w:r>
    </w:p>
    <w:p w:rsidR="00BD77DF" w:rsidRDefault="00823036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по</w:t>
      </w:r>
      <w:r w:rsidR="00A37F1A">
        <w:rPr>
          <w:rFonts w:ascii="Times New Roman" w:hAnsi="Times New Roman" w:cs="Times New Roman"/>
          <w:sz w:val="24"/>
          <w:szCs w:val="24"/>
        </w:rPr>
        <w:t xml:space="preserve"> тема 17-12</w:t>
      </w:r>
      <w:r>
        <w:rPr>
          <w:rFonts w:ascii="Times New Roman" w:hAnsi="Times New Roman" w:cs="Times New Roman"/>
          <w:sz w:val="24"/>
          <w:szCs w:val="24"/>
        </w:rPr>
        <w:t xml:space="preserve"> ще бъдат отпуснати 1200 лв</w:t>
      </w:r>
      <w:r w:rsidR="00A37F1A">
        <w:rPr>
          <w:rFonts w:ascii="Times New Roman" w:hAnsi="Times New Roman" w:cs="Times New Roman"/>
          <w:sz w:val="24"/>
          <w:szCs w:val="24"/>
        </w:rPr>
        <w:t>.</w:t>
      </w:r>
    </w:p>
    <w:p w:rsidR="00823036" w:rsidRDefault="00823036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по тема 01-20 ще са останали  3430 лв. за публикуването.</w:t>
      </w:r>
    </w:p>
    <w:p w:rsidR="00A37F1A" w:rsidRDefault="00A37F1A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Доклад от доц. А. Севов, за заплащане на такса за публикуване на статия в списание </w:t>
      </w:r>
      <w:r>
        <w:rPr>
          <w:rFonts w:ascii="Times New Roman" w:hAnsi="Times New Roman" w:cs="Times New Roman"/>
          <w:sz w:val="24"/>
          <w:szCs w:val="24"/>
          <w:lang w:val="en-US"/>
        </w:rPr>
        <w:t>Bulgarian</w:t>
      </w:r>
      <w:r w:rsidRPr="00A37F1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journal</w:t>
      </w:r>
      <w:r w:rsidRPr="00A37F1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A37F1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Pr="00A37F1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cience</w:t>
      </w:r>
      <w:r>
        <w:rPr>
          <w:rFonts w:ascii="Times New Roman" w:hAnsi="Times New Roman" w:cs="Times New Roman"/>
          <w:sz w:val="24"/>
          <w:szCs w:val="24"/>
        </w:rPr>
        <w:t xml:space="preserve"> в размер на 550 лв. за сметка на тема 17-12.</w:t>
      </w:r>
    </w:p>
    <w:p w:rsidR="00A37F1A" w:rsidRDefault="00A37F1A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="00724BAC">
        <w:rPr>
          <w:rFonts w:ascii="Times New Roman" w:hAnsi="Times New Roman" w:cs="Times New Roman"/>
          <w:sz w:val="24"/>
          <w:szCs w:val="24"/>
        </w:rPr>
        <w:t xml:space="preserve">Доклад от доц. К. Стоянов, за </w:t>
      </w:r>
      <w:proofErr w:type="spellStart"/>
      <w:r w:rsidR="00724BAC">
        <w:rPr>
          <w:rFonts w:ascii="Times New Roman" w:hAnsi="Times New Roman" w:cs="Times New Roman"/>
          <w:sz w:val="24"/>
          <w:szCs w:val="24"/>
        </w:rPr>
        <w:t>дофинансиране</w:t>
      </w:r>
      <w:proofErr w:type="spellEnd"/>
      <w:r w:rsidR="00724BAC">
        <w:rPr>
          <w:rFonts w:ascii="Times New Roman" w:hAnsi="Times New Roman" w:cs="Times New Roman"/>
          <w:sz w:val="24"/>
          <w:szCs w:val="24"/>
        </w:rPr>
        <w:t xml:space="preserve"> по проект 06-19 с 1200 лв. с цел заплащане на монография към Академично издателство към АУ-Пловдив.</w:t>
      </w:r>
    </w:p>
    <w:p w:rsidR="00724BAC" w:rsidRDefault="00724BAC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</w:rPr>
        <w:t xml:space="preserve">5. Доклад от доц. Ваня </w:t>
      </w:r>
      <w:proofErr w:type="spellStart"/>
      <w:r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за заплащане на такса за публикуване на статия  в размер на 950 евро в списание </w:t>
      </w:r>
      <w:r w:rsidRPr="00724BA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uropean</w:t>
      </w:r>
      <w:r w:rsidRPr="00724BA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Journal</w:t>
      </w:r>
      <w:r w:rsidRPr="00724BA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724BA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Horticultural</w:t>
      </w:r>
      <w:r w:rsidRPr="00724BA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cience</w:t>
      </w:r>
      <w:r w:rsidRPr="00724BAC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Средстват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ru-RU"/>
        </w:rPr>
        <w:t>за</w:t>
      </w:r>
      <w:proofErr w:type="gramEnd"/>
      <w:r>
        <w:rPr>
          <w:rFonts w:ascii="Times New Roman" w:hAnsi="Times New Roman" w:cs="Times New Roman"/>
          <w:sz w:val="24"/>
          <w:szCs w:val="24"/>
          <w:lang w:val="ru-RU"/>
        </w:rPr>
        <w:t xml:space="preserve"> сметка на тема 17-12.</w:t>
      </w:r>
    </w:p>
    <w:p w:rsidR="00724BAC" w:rsidRPr="00724BAC" w:rsidRDefault="00724BAC" w:rsidP="005E72B3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5C5FFC" w:rsidRPr="00D112C1" w:rsidRDefault="00724BAC" w:rsidP="00177328">
      <w:pPr>
        <w:spacing w:after="0"/>
        <w:jc w:val="both"/>
        <w:rPr>
          <w:rFonts w:ascii="Times New Roman" w:eastAsia="Batang" w:hAnsi="Times New Roman" w:cs="Times New Roman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sz w:val="24"/>
          <w:szCs w:val="24"/>
          <w:lang w:eastAsia="ja-JP"/>
        </w:rPr>
        <w:t>Решение 3</w:t>
      </w:r>
      <w:r w:rsidRPr="00724BAC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УС на ЦНИТТЗИС при АУ – Пловдив  </w:t>
      </w:r>
      <w:r w:rsidRPr="00724BAC">
        <w:rPr>
          <w:rFonts w:ascii="Times New Roman" w:eastAsia="Batang" w:hAnsi="Times New Roman" w:cs="Times New Roman"/>
          <w:sz w:val="24"/>
          <w:szCs w:val="24"/>
          <w:u w:val="single"/>
          <w:lang w:eastAsia="ja-JP"/>
        </w:rPr>
        <w:t>приема</w:t>
      </w:r>
      <w:r w:rsidRPr="00724BAC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да финансира </w:t>
      </w:r>
      <w:r>
        <w:rPr>
          <w:rFonts w:ascii="Times New Roman" w:eastAsia="Batang" w:hAnsi="Times New Roman" w:cs="Times New Roman"/>
          <w:sz w:val="24"/>
          <w:szCs w:val="24"/>
          <w:lang w:eastAsia="ja-JP"/>
        </w:rPr>
        <w:t>подадените доклади</w:t>
      </w:r>
      <w:r w:rsidR="00E321F3">
        <w:rPr>
          <w:rFonts w:ascii="Times New Roman" w:eastAsia="Batang" w:hAnsi="Times New Roman" w:cs="Times New Roman"/>
          <w:sz w:val="24"/>
          <w:szCs w:val="24"/>
          <w:lang w:eastAsia="ja-JP"/>
        </w:rPr>
        <w:t>.</w:t>
      </w:r>
    </w:p>
    <w:p w:rsidR="00724BAC" w:rsidRDefault="00724BA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24BAC" w:rsidRDefault="00724BA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Текущи.</w:t>
      </w:r>
    </w:p>
    <w:p w:rsidR="00724BAC" w:rsidRDefault="00724BA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ф. Попов: Имаме запитвания от колеги, </w:t>
      </w:r>
      <w:r w:rsidR="009D0A5D">
        <w:rPr>
          <w:rFonts w:ascii="Times New Roman" w:hAnsi="Times New Roman" w:cs="Times New Roman"/>
          <w:sz w:val="24"/>
          <w:szCs w:val="24"/>
        </w:rPr>
        <w:t xml:space="preserve">по </w:t>
      </w:r>
      <w:r>
        <w:rPr>
          <w:rFonts w:ascii="Times New Roman" w:hAnsi="Times New Roman" w:cs="Times New Roman"/>
          <w:sz w:val="24"/>
          <w:szCs w:val="24"/>
        </w:rPr>
        <w:t xml:space="preserve">колко статии ще бъдат финансирани </w:t>
      </w:r>
      <w:r w:rsidR="009D0A5D">
        <w:rPr>
          <w:rFonts w:ascii="Times New Roman" w:hAnsi="Times New Roman" w:cs="Times New Roman"/>
          <w:sz w:val="24"/>
          <w:szCs w:val="24"/>
        </w:rPr>
        <w:t>за Конференцията в Букурещ. В Системата</w:t>
      </w:r>
      <w:r w:rsidR="009D0A5D" w:rsidRPr="009D0A5D">
        <w:rPr>
          <w:rFonts w:ascii="Times New Roman" w:hAnsi="Times New Roman" w:cs="Times New Roman"/>
          <w:sz w:val="24"/>
          <w:szCs w:val="24"/>
        </w:rPr>
        <w:t xml:space="preserve"> за организиране и провеждане на конкурси в рамките на </w:t>
      </w:r>
      <w:r w:rsidR="009D0A5D">
        <w:rPr>
          <w:rFonts w:ascii="Times New Roman" w:hAnsi="Times New Roman" w:cs="Times New Roman"/>
          <w:sz w:val="24"/>
          <w:szCs w:val="24"/>
        </w:rPr>
        <w:t xml:space="preserve">научноизследователска сесия в АУ за 2022 г. е упоменато, че </w:t>
      </w:r>
      <w:r w:rsidR="009D0A5D" w:rsidRPr="009D0A5D">
        <w:rPr>
          <w:rFonts w:ascii="Times New Roman" w:hAnsi="Times New Roman" w:cs="Times New Roman"/>
          <w:sz w:val="24"/>
          <w:szCs w:val="24"/>
        </w:rPr>
        <w:t>таксите за публикуване на публикации се одобряват от УС на ЦНИ, а за участие в симпозиума „</w:t>
      </w:r>
      <w:proofErr w:type="spellStart"/>
      <w:r w:rsidR="009D0A5D" w:rsidRPr="009D0A5D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="009D0A5D" w:rsidRPr="009D0A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A5D" w:rsidRPr="009D0A5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9D0A5D" w:rsidRPr="009D0A5D">
        <w:rPr>
          <w:rFonts w:ascii="Times New Roman" w:hAnsi="Times New Roman" w:cs="Times New Roman"/>
          <w:sz w:val="24"/>
          <w:szCs w:val="24"/>
        </w:rPr>
        <w:t xml:space="preserve"> Life, </w:t>
      </w:r>
      <w:proofErr w:type="spellStart"/>
      <w:r w:rsidR="009D0A5D" w:rsidRPr="009D0A5D">
        <w:rPr>
          <w:rFonts w:ascii="Times New Roman" w:hAnsi="Times New Roman" w:cs="Times New Roman"/>
          <w:sz w:val="24"/>
          <w:szCs w:val="24"/>
        </w:rPr>
        <w:t>Life</w:t>
      </w:r>
      <w:proofErr w:type="spellEnd"/>
      <w:r w:rsidR="009D0A5D" w:rsidRPr="009D0A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A5D" w:rsidRPr="009D0A5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9D0A5D" w:rsidRPr="009D0A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0A5D" w:rsidRPr="009D0A5D">
        <w:rPr>
          <w:rFonts w:ascii="Times New Roman" w:hAnsi="Times New Roman" w:cs="Times New Roman"/>
          <w:sz w:val="24"/>
          <w:szCs w:val="24"/>
        </w:rPr>
        <w:t>Agriculture</w:t>
      </w:r>
      <w:proofErr w:type="spellEnd"/>
      <w:r w:rsidR="009D0A5D" w:rsidRPr="009D0A5D">
        <w:rPr>
          <w:rFonts w:ascii="Times New Roman" w:hAnsi="Times New Roman" w:cs="Times New Roman"/>
          <w:sz w:val="24"/>
          <w:szCs w:val="24"/>
        </w:rPr>
        <w:t xml:space="preserve">“ в Букурещ, Румъния се финансират само след доказване, че искането е </w:t>
      </w:r>
      <w:r w:rsidR="009D0A5D" w:rsidRPr="009D0A5D">
        <w:rPr>
          <w:rFonts w:ascii="Times New Roman" w:hAnsi="Times New Roman" w:cs="Times New Roman"/>
          <w:sz w:val="24"/>
          <w:szCs w:val="24"/>
          <w:u w:val="single"/>
        </w:rPr>
        <w:t>за една статия от един водещ автор</w:t>
      </w:r>
      <w:r w:rsidR="009D0A5D" w:rsidRPr="009D0A5D">
        <w:rPr>
          <w:rFonts w:ascii="Times New Roman" w:hAnsi="Times New Roman" w:cs="Times New Roman"/>
          <w:sz w:val="24"/>
          <w:szCs w:val="24"/>
        </w:rPr>
        <w:t xml:space="preserve"> и изрично аргументиране, че водещият автор и научния колектив нямат възможност за финансиране на тази публикация от текущ научен или друг проект или програма.</w:t>
      </w:r>
    </w:p>
    <w:p w:rsidR="009D0A5D" w:rsidRDefault="009D0A5D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Batang" w:hAnsi="Times New Roman" w:cs="Times New Roman"/>
          <w:sz w:val="24"/>
          <w:szCs w:val="24"/>
          <w:lang w:eastAsia="ja-JP"/>
        </w:rPr>
        <w:t>Решение 4</w:t>
      </w:r>
      <w:r w:rsidRPr="00724BAC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. УС на ЦНИТТЗИС при АУ – Пловдив  </w:t>
      </w:r>
      <w:r w:rsidRPr="00724BAC">
        <w:rPr>
          <w:rFonts w:ascii="Times New Roman" w:eastAsia="Batang" w:hAnsi="Times New Roman" w:cs="Times New Roman"/>
          <w:sz w:val="24"/>
          <w:szCs w:val="24"/>
          <w:u w:val="single"/>
          <w:lang w:eastAsia="ja-JP"/>
        </w:rPr>
        <w:t>приема</w:t>
      </w:r>
      <w:r w:rsidRPr="00724BAC">
        <w:rPr>
          <w:rFonts w:ascii="Times New Roman" w:eastAsia="Batang" w:hAnsi="Times New Roman" w:cs="Times New Roman"/>
          <w:sz w:val="24"/>
          <w:szCs w:val="24"/>
          <w:lang w:eastAsia="ja-JP"/>
        </w:rPr>
        <w:t xml:space="preserve"> да </w:t>
      </w:r>
      <w:r w:rsidRPr="009D0A5D">
        <w:rPr>
          <w:rFonts w:ascii="Times New Roman" w:eastAsia="Batang" w:hAnsi="Times New Roman" w:cs="Times New Roman"/>
          <w:sz w:val="24"/>
          <w:szCs w:val="24"/>
          <w:lang w:eastAsia="ja-JP"/>
        </w:rPr>
        <w:t>финансира</w:t>
      </w:r>
      <w:r w:rsidRPr="009D0A5D">
        <w:rPr>
          <w:rFonts w:ascii="Times New Roman" w:hAnsi="Times New Roman" w:cs="Times New Roman"/>
          <w:sz w:val="24"/>
          <w:szCs w:val="24"/>
        </w:rPr>
        <w:t xml:space="preserve"> по една статия от един водещ автор и изрично аргументиране, че водещият автор и научния колектив нямат възможност за финансиране на тази публикация от текущ научен или друг проект или програма.</w:t>
      </w:r>
    </w:p>
    <w:p w:rsidR="00E321F3" w:rsidRDefault="00E321F3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C5FFC" w:rsidRPr="00D112C1" w:rsidRDefault="005C5FF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12C1">
        <w:rPr>
          <w:rFonts w:ascii="Times New Roman" w:hAnsi="Times New Roman" w:cs="Times New Roman"/>
          <w:sz w:val="24"/>
          <w:szCs w:val="24"/>
        </w:rPr>
        <w:t>След приключване на дневния ред, заседанието бе закрито.</w:t>
      </w:r>
    </w:p>
    <w:p w:rsidR="005C5FFC" w:rsidRPr="00D112C1" w:rsidRDefault="005C5FFC" w:rsidP="001773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C5FFC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Председател на УС на ЦНИ:</w:t>
      </w: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ab/>
      </w:r>
    </w:p>
    <w:p w:rsidR="00B43C3D" w:rsidRPr="00D112C1" w:rsidRDefault="00B43C3D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В. Попов/               </w:t>
      </w:r>
    </w:p>
    <w:p w:rsidR="00B43C3D" w:rsidRPr="00D112C1" w:rsidRDefault="00B43C3D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B43C3D" w:rsidRPr="00D112C1" w:rsidRDefault="00B43C3D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5C5FFC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>Организационен секретар:</w:t>
      </w:r>
    </w:p>
    <w:p w:rsidR="00B43C3D" w:rsidRPr="00D112C1" w:rsidRDefault="00B43C3D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</w:p>
    <w:p w:rsidR="00CC38FD" w:rsidRPr="00D112C1" w:rsidRDefault="005C5FFC" w:rsidP="00177328">
      <w:pPr>
        <w:spacing w:after="0" w:line="240" w:lineRule="auto"/>
        <w:jc w:val="both"/>
        <w:rPr>
          <w:rFonts w:ascii="Times New Roman" w:eastAsia="Batang" w:hAnsi="Times New Roman" w:cs="Times New Roman"/>
          <w:b/>
          <w:sz w:val="24"/>
          <w:szCs w:val="24"/>
          <w:lang w:eastAsia="ja-JP"/>
        </w:rPr>
      </w:pPr>
      <w:r w:rsidRPr="00D112C1">
        <w:rPr>
          <w:rFonts w:ascii="Times New Roman" w:eastAsia="Batang" w:hAnsi="Times New Roman" w:cs="Times New Roman"/>
          <w:b/>
          <w:sz w:val="24"/>
          <w:szCs w:val="24"/>
          <w:lang w:eastAsia="ja-JP"/>
        </w:rPr>
        <w:t xml:space="preserve">/проф. д-р А.Василев/   </w:t>
      </w:r>
    </w:p>
    <w:sectPr w:rsidR="00CC38FD" w:rsidRPr="00D112C1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28DD" w:rsidRDefault="006E28DD" w:rsidP="00D10A35">
      <w:pPr>
        <w:spacing w:after="0" w:line="240" w:lineRule="auto"/>
      </w:pPr>
      <w:r>
        <w:separator/>
      </w:r>
    </w:p>
  </w:endnote>
  <w:endnote w:type="continuationSeparator" w:id="0">
    <w:p w:rsidR="006E28DD" w:rsidRDefault="006E28DD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2E6B5F" w:rsidRDefault="002E6B5F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356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E6B5F" w:rsidRDefault="002E6B5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28DD" w:rsidRDefault="006E28DD" w:rsidP="00D10A35">
      <w:pPr>
        <w:spacing w:after="0" w:line="240" w:lineRule="auto"/>
      </w:pPr>
      <w:r>
        <w:separator/>
      </w:r>
    </w:p>
  </w:footnote>
  <w:footnote w:type="continuationSeparator" w:id="0">
    <w:p w:rsidR="006E28DD" w:rsidRDefault="006E28DD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B7285"/>
    <w:multiLevelType w:val="hybridMultilevel"/>
    <w:tmpl w:val="5720C3E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BB5287"/>
    <w:multiLevelType w:val="hybridMultilevel"/>
    <w:tmpl w:val="7D4681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8F0D2B"/>
    <w:multiLevelType w:val="hybridMultilevel"/>
    <w:tmpl w:val="E2ECF468"/>
    <w:lvl w:ilvl="0" w:tplc="9A1464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4A50C9"/>
    <w:multiLevelType w:val="multilevel"/>
    <w:tmpl w:val="ECC61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9C54FE"/>
    <w:multiLevelType w:val="hybridMultilevel"/>
    <w:tmpl w:val="D85E17FE"/>
    <w:lvl w:ilvl="0" w:tplc="AFD4E294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E63DE3"/>
    <w:multiLevelType w:val="multilevel"/>
    <w:tmpl w:val="A698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6"/>
        <w:szCs w:val="2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B5B78E2"/>
    <w:multiLevelType w:val="hybridMultilevel"/>
    <w:tmpl w:val="9170180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A0FE0"/>
    <w:multiLevelType w:val="hybridMultilevel"/>
    <w:tmpl w:val="72DE3BFC"/>
    <w:lvl w:ilvl="0" w:tplc="AEF474F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pacing w:val="-1"/>
        <w:w w:val="100"/>
        <w:sz w:val="26"/>
        <w:szCs w:val="26"/>
        <w:lang w:val="bg-BG" w:eastAsia="en-US" w:bidi="ar-S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3E3AD5"/>
    <w:multiLevelType w:val="hybridMultilevel"/>
    <w:tmpl w:val="81006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907F40"/>
    <w:multiLevelType w:val="multilevel"/>
    <w:tmpl w:val="3FA62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F3E6845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CA0115"/>
    <w:multiLevelType w:val="multilevel"/>
    <w:tmpl w:val="635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DFD1D06"/>
    <w:multiLevelType w:val="hybridMultilevel"/>
    <w:tmpl w:val="E4DA4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68C75AE5"/>
    <w:multiLevelType w:val="hybridMultilevel"/>
    <w:tmpl w:val="E51037AE"/>
    <w:lvl w:ilvl="0" w:tplc="7414A31C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EB7FD3"/>
    <w:multiLevelType w:val="hybridMultilevel"/>
    <w:tmpl w:val="1FDA6938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B25B70"/>
    <w:multiLevelType w:val="hybridMultilevel"/>
    <w:tmpl w:val="F6A23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9"/>
  </w:num>
  <w:num w:numId="4">
    <w:abstractNumId w:val="8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5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0"/>
  </w:num>
  <w:num w:numId="17">
    <w:abstractNumId w:val="12"/>
  </w:num>
  <w:num w:numId="1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7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17434"/>
    <w:rsid w:val="000318BD"/>
    <w:rsid w:val="0003496E"/>
    <w:rsid w:val="000369DA"/>
    <w:rsid w:val="00037291"/>
    <w:rsid w:val="00044C2B"/>
    <w:rsid w:val="00045DAA"/>
    <w:rsid w:val="00051800"/>
    <w:rsid w:val="00061B35"/>
    <w:rsid w:val="00065B6E"/>
    <w:rsid w:val="00070926"/>
    <w:rsid w:val="000777CE"/>
    <w:rsid w:val="000A1166"/>
    <w:rsid w:val="000A27EE"/>
    <w:rsid w:val="000B11FF"/>
    <w:rsid w:val="000B3710"/>
    <w:rsid w:val="000C5E6F"/>
    <w:rsid w:val="000D3E1F"/>
    <w:rsid w:val="000D49EC"/>
    <w:rsid w:val="000E0223"/>
    <w:rsid w:val="000E2F0B"/>
    <w:rsid w:val="000E340A"/>
    <w:rsid w:val="000F3902"/>
    <w:rsid w:val="0010091A"/>
    <w:rsid w:val="0010097C"/>
    <w:rsid w:val="001105F8"/>
    <w:rsid w:val="00111DCC"/>
    <w:rsid w:val="00122924"/>
    <w:rsid w:val="00123CBB"/>
    <w:rsid w:val="00126AC6"/>
    <w:rsid w:val="00131894"/>
    <w:rsid w:val="00141019"/>
    <w:rsid w:val="0014614E"/>
    <w:rsid w:val="0014682C"/>
    <w:rsid w:val="00150E8C"/>
    <w:rsid w:val="0016121F"/>
    <w:rsid w:val="00164BBE"/>
    <w:rsid w:val="00174A92"/>
    <w:rsid w:val="00177328"/>
    <w:rsid w:val="001923B5"/>
    <w:rsid w:val="001935C5"/>
    <w:rsid w:val="001A6DAA"/>
    <w:rsid w:val="001B2990"/>
    <w:rsid w:val="001C3E93"/>
    <w:rsid w:val="001D163A"/>
    <w:rsid w:val="001D7228"/>
    <w:rsid w:val="001E2842"/>
    <w:rsid w:val="001E4EB3"/>
    <w:rsid w:val="001E6383"/>
    <w:rsid w:val="001F1D7F"/>
    <w:rsid w:val="001F2F4B"/>
    <w:rsid w:val="001F505D"/>
    <w:rsid w:val="001F5566"/>
    <w:rsid w:val="002030BA"/>
    <w:rsid w:val="00224603"/>
    <w:rsid w:val="002429BC"/>
    <w:rsid w:val="00242BE0"/>
    <w:rsid w:val="00245AD2"/>
    <w:rsid w:val="002643D2"/>
    <w:rsid w:val="00266425"/>
    <w:rsid w:val="002673C3"/>
    <w:rsid w:val="00296428"/>
    <w:rsid w:val="002B5565"/>
    <w:rsid w:val="002C0FB1"/>
    <w:rsid w:val="002C1D05"/>
    <w:rsid w:val="002C6A24"/>
    <w:rsid w:val="002C7BAA"/>
    <w:rsid w:val="002D52BA"/>
    <w:rsid w:val="002E3579"/>
    <w:rsid w:val="002E6B5F"/>
    <w:rsid w:val="002E6C42"/>
    <w:rsid w:val="002F0BE9"/>
    <w:rsid w:val="00313469"/>
    <w:rsid w:val="00317BFE"/>
    <w:rsid w:val="00325EBB"/>
    <w:rsid w:val="0033781C"/>
    <w:rsid w:val="00337B12"/>
    <w:rsid w:val="0034527D"/>
    <w:rsid w:val="00350E27"/>
    <w:rsid w:val="00351213"/>
    <w:rsid w:val="0035360F"/>
    <w:rsid w:val="00353CE4"/>
    <w:rsid w:val="00363313"/>
    <w:rsid w:val="0036429F"/>
    <w:rsid w:val="003654E6"/>
    <w:rsid w:val="00372160"/>
    <w:rsid w:val="00380644"/>
    <w:rsid w:val="003905A5"/>
    <w:rsid w:val="0039074E"/>
    <w:rsid w:val="00391103"/>
    <w:rsid w:val="00394465"/>
    <w:rsid w:val="003A75CA"/>
    <w:rsid w:val="003B20BC"/>
    <w:rsid w:val="003B5FEC"/>
    <w:rsid w:val="003D79DF"/>
    <w:rsid w:val="003E1F51"/>
    <w:rsid w:val="003E32D7"/>
    <w:rsid w:val="003E7E5E"/>
    <w:rsid w:val="004004FA"/>
    <w:rsid w:val="00403C20"/>
    <w:rsid w:val="0040731F"/>
    <w:rsid w:val="004078D5"/>
    <w:rsid w:val="004111ED"/>
    <w:rsid w:val="00422BCC"/>
    <w:rsid w:val="00422F5F"/>
    <w:rsid w:val="00425C10"/>
    <w:rsid w:val="00430B3A"/>
    <w:rsid w:val="004311A5"/>
    <w:rsid w:val="00432BA3"/>
    <w:rsid w:val="00440B80"/>
    <w:rsid w:val="00461EBF"/>
    <w:rsid w:val="004737B7"/>
    <w:rsid w:val="00476327"/>
    <w:rsid w:val="00480D16"/>
    <w:rsid w:val="0048556B"/>
    <w:rsid w:val="004855EF"/>
    <w:rsid w:val="00495535"/>
    <w:rsid w:val="004A6058"/>
    <w:rsid w:val="004B55C3"/>
    <w:rsid w:val="004B649E"/>
    <w:rsid w:val="004B7B4C"/>
    <w:rsid w:val="004C5447"/>
    <w:rsid w:val="004C5CF5"/>
    <w:rsid w:val="004E48BE"/>
    <w:rsid w:val="004F45E6"/>
    <w:rsid w:val="004F6D73"/>
    <w:rsid w:val="0050184E"/>
    <w:rsid w:val="00504880"/>
    <w:rsid w:val="00510294"/>
    <w:rsid w:val="00512B1E"/>
    <w:rsid w:val="00515DF3"/>
    <w:rsid w:val="0052310E"/>
    <w:rsid w:val="00525719"/>
    <w:rsid w:val="00527CA8"/>
    <w:rsid w:val="00535304"/>
    <w:rsid w:val="0055177C"/>
    <w:rsid w:val="005541A0"/>
    <w:rsid w:val="00556BB6"/>
    <w:rsid w:val="00557FDD"/>
    <w:rsid w:val="005611B2"/>
    <w:rsid w:val="0056660A"/>
    <w:rsid w:val="00570524"/>
    <w:rsid w:val="005710E5"/>
    <w:rsid w:val="005728AA"/>
    <w:rsid w:val="00576904"/>
    <w:rsid w:val="005801BE"/>
    <w:rsid w:val="005907E8"/>
    <w:rsid w:val="00591994"/>
    <w:rsid w:val="005A4DB3"/>
    <w:rsid w:val="005B0310"/>
    <w:rsid w:val="005B55C2"/>
    <w:rsid w:val="005B5A2D"/>
    <w:rsid w:val="005C0727"/>
    <w:rsid w:val="005C37B8"/>
    <w:rsid w:val="005C5FFC"/>
    <w:rsid w:val="005C7065"/>
    <w:rsid w:val="005D6FFD"/>
    <w:rsid w:val="005E0470"/>
    <w:rsid w:val="005E4D3E"/>
    <w:rsid w:val="005E55DF"/>
    <w:rsid w:val="005E58D9"/>
    <w:rsid w:val="005E627B"/>
    <w:rsid w:val="005E72B3"/>
    <w:rsid w:val="005F468D"/>
    <w:rsid w:val="00602799"/>
    <w:rsid w:val="00615D67"/>
    <w:rsid w:val="00624B83"/>
    <w:rsid w:val="00631142"/>
    <w:rsid w:val="00633A32"/>
    <w:rsid w:val="00635AF6"/>
    <w:rsid w:val="006368AC"/>
    <w:rsid w:val="006372DC"/>
    <w:rsid w:val="00652B9B"/>
    <w:rsid w:val="0065353F"/>
    <w:rsid w:val="006535DD"/>
    <w:rsid w:val="0065778A"/>
    <w:rsid w:val="00665DFD"/>
    <w:rsid w:val="00685654"/>
    <w:rsid w:val="006866EE"/>
    <w:rsid w:val="006867B5"/>
    <w:rsid w:val="0068787E"/>
    <w:rsid w:val="006945E1"/>
    <w:rsid w:val="006A3B8B"/>
    <w:rsid w:val="006A4CB4"/>
    <w:rsid w:val="006A580D"/>
    <w:rsid w:val="006B688A"/>
    <w:rsid w:val="006C33BE"/>
    <w:rsid w:val="006C465A"/>
    <w:rsid w:val="006C4D4A"/>
    <w:rsid w:val="006C5A2C"/>
    <w:rsid w:val="006C6D7E"/>
    <w:rsid w:val="006D52C0"/>
    <w:rsid w:val="006E28DD"/>
    <w:rsid w:val="006F1ABF"/>
    <w:rsid w:val="006F459D"/>
    <w:rsid w:val="007009A8"/>
    <w:rsid w:val="00700E71"/>
    <w:rsid w:val="00701728"/>
    <w:rsid w:val="00713DC1"/>
    <w:rsid w:val="00715DE2"/>
    <w:rsid w:val="00724BAC"/>
    <w:rsid w:val="007260F8"/>
    <w:rsid w:val="00726A5F"/>
    <w:rsid w:val="007346BA"/>
    <w:rsid w:val="00735599"/>
    <w:rsid w:val="00744E46"/>
    <w:rsid w:val="007472B7"/>
    <w:rsid w:val="00750BC0"/>
    <w:rsid w:val="007532C7"/>
    <w:rsid w:val="00764B95"/>
    <w:rsid w:val="00767282"/>
    <w:rsid w:val="00770DA3"/>
    <w:rsid w:val="00770F41"/>
    <w:rsid w:val="00776D5A"/>
    <w:rsid w:val="00786DE5"/>
    <w:rsid w:val="00793602"/>
    <w:rsid w:val="00793D1A"/>
    <w:rsid w:val="00795218"/>
    <w:rsid w:val="007A169B"/>
    <w:rsid w:val="007A18A2"/>
    <w:rsid w:val="007A1F0A"/>
    <w:rsid w:val="007A43B8"/>
    <w:rsid w:val="007B4CA8"/>
    <w:rsid w:val="007B6558"/>
    <w:rsid w:val="007B78E7"/>
    <w:rsid w:val="007D3A10"/>
    <w:rsid w:val="007D5514"/>
    <w:rsid w:val="007F1DA3"/>
    <w:rsid w:val="007F3748"/>
    <w:rsid w:val="0080451F"/>
    <w:rsid w:val="00811A88"/>
    <w:rsid w:val="00812DF1"/>
    <w:rsid w:val="00816775"/>
    <w:rsid w:val="00823036"/>
    <w:rsid w:val="00843723"/>
    <w:rsid w:val="00843AA0"/>
    <w:rsid w:val="00866C5C"/>
    <w:rsid w:val="00875547"/>
    <w:rsid w:val="00883569"/>
    <w:rsid w:val="00885248"/>
    <w:rsid w:val="00896AF8"/>
    <w:rsid w:val="008A6213"/>
    <w:rsid w:val="008A7236"/>
    <w:rsid w:val="008A7661"/>
    <w:rsid w:val="008B3C9B"/>
    <w:rsid w:val="008B4CD4"/>
    <w:rsid w:val="008B56DC"/>
    <w:rsid w:val="008B60BF"/>
    <w:rsid w:val="008C482A"/>
    <w:rsid w:val="008E593C"/>
    <w:rsid w:val="008F7B09"/>
    <w:rsid w:val="00900745"/>
    <w:rsid w:val="00900E86"/>
    <w:rsid w:val="00902CE5"/>
    <w:rsid w:val="009207F0"/>
    <w:rsid w:val="009208B3"/>
    <w:rsid w:val="0092143D"/>
    <w:rsid w:val="00924E32"/>
    <w:rsid w:val="00927EFA"/>
    <w:rsid w:val="0093130A"/>
    <w:rsid w:val="00943C0A"/>
    <w:rsid w:val="0095134D"/>
    <w:rsid w:val="00956033"/>
    <w:rsid w:val="00957DA6"/>
    <w:rsid w:val="00970A9A"/>
    <w:rsid w:val="00982B0B"/>
    <w:rsid w:val="0098419B"/>
    <w:rsid w:val="0098741E"/>
    <w:rsid w:val="009947D6"/>
    <w:rsid w:val="009A0048"/>
    <w:rsid w:val="009A29B6"/>
    <w:rsid w:val="009A5AD2"/>
    <w:rsid w:val="009B2854"/>
    <w:rsid w:val="009B75A7"/>
    <w:rsid w:val="009C2163"/>
    <w:rsid w:val="009D0A5D"/>
    <w:rsid w:val="009D6FFD"/>
    <w:rsid w:val="009E193E"/>
    <w:rsid w:val="009F1856"/>
    <w:rsid w:val="009F347A"/>
    <w:rsid w:val="009F69EA"/>
    <w:rsid w:val="009F7AC1"/>
    <w:rsid w:val="00A07FA8"/>
    <w:rsid w:val="00A27B1C"/>
    <w:rsid w:val="00A309F0"/>
    <w:rsid w:val="00A37F1A"/>
    <w:rsid w:val="00A40DE3"/>
    <w:rsid w:val="00A42030"/>
    <w:rsid w:val="00A462B4"/>
    <w:rsid w:val="00A54052"/>
    <w:rsid w:val="00A55899"/>
    <w:rsid w:val="00A60EA5"/>
    <w:rsid w:val="00A70015"/>
    <w:rsid w:val="00A70D46"/>
    <w:rsid w:val="00A71C67"/>
    <w:rsid w:val="00A84A40"/>
    <w:rsid w:val="00A86563"/>
    <w:rsid w:val="00A96B52"/>
    <w:rsid w:val="00AB619F"/>
    <w:rsid w:val="00AB683D"/>
    <w:rsid w:val="00AC24C7"/>
    <w:rsid w:val="00AC3005"/>
    <w:rsid w:val="00AC7463"/>
    <w:rsid w:val="00AD185F"/>
    <w:rsid w:val="00AD34F5"/>
    <w:rsid w:val="00AD4120"/>
    <w:rsid w:val="00AE17F5"/>
    <w:rsid w:val="00AE5DDF"/>
    <w:rsid w:val="00B0136C"/>
    <w:rsid w:val="00B019CD"/>
    <w:rsid w:val="00B043D1"/>
    <w:rsid w:val="00B04A0B"/>
    <w:rsid w:val="00B06C34"/>
    <w:rsid w:val="00B1295A"/>
    <w:rsid w:val="00B210C3"/>
    <w:rsid w:val="00B23E81"/>
    <w:rsid w:val="00B323FF"/>
    <w:rsid w:val="00B40FEF"/>
    <w:rsid w:val="00B41087"/>
    <w:rsid w:val="00B41C8A"/>
    <w:rsid w:val="00B43C3D"/>
    <w:rsid w:val="00B44284"/>
    <w:rsid w:val="00B5034D"/>
    <w:rsid w:val="00B5043A"/>
    <w:rsid w:val="00B50602"/>
    <w:rsid w:val="00B50F5D"/>
    <w:rsid w:val="00B542CD"/>
    <w:rsid w:val="00B62018"/>
    <w:rsid w:val="00B74C66"/>
    <w:rsid w:val="00B86681"/>
    <w:rsid w:val="00B91A48"/>
    <w:rsid w:val="00B93DE2"/>
    <w:rsid w:val="00BA5B44"/>
    <w:rsid w:val="00BB3F8C"/>
    <w:rsid w:val="00BC05A1"/>
    <w:rsid w:val="00BC5B4B"/>
    <w:rsid w:val="00BD4F6C"/>
    <w:rsid w:val="00BD77DF"/>
    <w:rsid w:val="00BE14A0"/>
    <w:rsid w:val="00BE7540"/>
    <w:rsid w:val="00BE780C"/>
    <w:rsid w:val="00BE78A2"/>
    <w:rsid w:val="00BF3A19"/>
    <w:rsid w:val="00BF4704"/>
    <w:rsid w:val="00BF5606"/>
    <w:rsid w:val="00BF6F9F"/>
    <w:rsid w:val="00BF7F40"/>
    <w:rsid w:val="00C00C5E"/>
    <w:rsid w:val="00C01580"/>
    <w:rsid w:val="00C12130"/>
    <w:rsid w:val="00C20BC2"/>
    <w:rsid w:val="00C26B4F"/>
    <w:rsid w:val="00C31AE3"/>
    <w:rsid w:val="00C42B22"/>
    <w:rsid w:val="00C44E9A"/>
    <w:rsid w:val="00C50DAB"/>
    <w:rsid w:val="00C51567"/>
    <w:rsid w:val="00C546CD"/>
    <w:rsid w:val="00C54A04"/>
    <w:rsid w:val="00C62CA7"/>
    <w:rsid w:val="00C7132D"/>
    <w:rsid w:val="00C7470F"/>
    <w:rsid w:val="00C74A4A"/>
    <w:rsid w:val="00C82931"/>
    <w:rsid w:val="00C82F66"/>
    <w:rsid w:val="00C831B1"/>
    <w:rsid w:val="00C83A06"/>
    <w:rsid w:val="00C8471C"/>
    <w:rsid w:val="00C90CC2"/>
    <w:rsid w:val="00C949DE"/>
    <w:rsid w:val="00C971CF"/>
    <w:rsid w:val="00CA442B"/>
    <w:rsid w:val="00CA6632"/>
    <w:rsid w:val="00CA7238"/>
    <w:rsid w:val="00CB3294"/>
    <w:rsid w:val="00CB3CEC"/>
    <w:rsid w:val="00CB42A4"/>
    <w:rsid w:val="00CB4402"/>
    <w:rsid w:val="00CB44CB"/>
    <w:rsid w:val="00CB6C1C"/>
    <w:rsid w:val="00CC38FD"/>
    <w:rsid w:val="00CC3F0D"/>
    <w:rsid w:val="00CD1599"/>
    <w:rsid w:val="00CD4464"/>
    <w:rsid w:val="00CE22B5"/>
    <w:rsid w:val="00CE40AD"/>
    <w:rsid w:val="00CF006F"/>
    <w:rsid w:val="00CF0B90"/>
    <w:rsid w:val="00D10A35"/>
    <w:rsid w:val="00D112C1"/>
    <w:rsid w:val="00D11BFC"/>
    <w:rsid w:val="00D123F6"/>
    <w:rsid w:val="00D2066B"/>
    <w:rsid w:val="00D208A9"/>
    <w:rsid w:val="00D53012"/>
    <w:rsid w:val="00D56AAF"/>
    <w:rsid w:val="00D62A3A"/>
    <w:rsid w:val="00D66DF9"/>
    <w:rsid w:val="00D73D1E"/>
    <w:rsid w:val="00D74A31"/>
    <w:rsid w:val="00D76B15"/>
    <w:rsid w:val="00D803A9"/>
    <w:rsid w:val="00D9024B"/>
    <w:rsid w:val="00D91C98"/>
    <w:rsid w:val="00D9219E"/>
    <w:rsid w:val="00D92783"/>
    <w:rsid w:val="00D964FC"/>
    <w:rsid w:val="00DB5DC8"/>
    <w:rsid w:val="00DC1683"/>
    <w:rsid w:val="00DC5A69"/>
    <w:rsid w:val="00DD2E89"/>
    <w:rsid w:val="00DD342C"/>
    <w:rsid w:val="00DE09E1"/>
    <w:rsid w:val="00DE4D72"/>
    <w:rsid w:val="00E025CF"/>
    <w:rsid w:val="00E05335"/>
    <w:rsid w:val="00E17686"/>
    <w:rsid w:val="00E17BBF"/>
    <w:rsid w:val="00E24614"/>
    <w:rsid w:val="00E254D8"/>
    <w:rsid w:val="00E321F3"/>
    <w:rsid w:val="00E32B56"/>
    <w:rsid w:val="00E35F07"/>
    <w:rsid w:val="00E40D6C"/>
    <w:rsid w:val="00E41FAB"/>
    <w:rsid w:val="00E477E1"/>
    <w:rsid w:val="00E50B22"/>
    <w:rsid w:val="00E562BA"/>
    <w:rsid w:val="00E56BCD"/>
    <w:rsid w:val="00E575EA"/>
    <w:rsid w:val="00E6344D"/>
    <w:rsid w:val="00E70B83"/>
    <w:rsid w:val="00E71BAD"/>
    <w:rsid w:val="00E727CD"/>
    <w:rsid w:val="00E74E49"/>
    <w:rsid w:val="00E86133"/>
    <w:rsid w:val="00E91DC8"/>
    <w:rsid w:val="00EA2CAE"/>
    <w:rsid w:val="00EB3C20"/>
    <w:rsid w:val="00EB7CD6"/>
    <w:rsid w:val="00EC3DF2"/>
    <w:rsid w:val="00ED4340"/>
    <w:rsid w:val="00EE2F6C"/>
    <w:rsid w:val="00F01A3A"/>
    <w:rsid w:val="00F0780F"/>
    <w:rsid w:val="00F07E04"/>
    <w:rsid w:val="00F17CC0"/>
    <w:rsid w:val="00F22D91"/>
    <w:rsid w:val="00F24B05"/>
    <w:rsid w:val="00F26FEA"/>
    <w:rsid w:val="00F324AB"/>
    <w:rsid w:val="00F338FB"/>
    <w:rsid w:val="00F352EE"/>
    <w:rsid w:val="00F41963"/>
    <w:rsid w:val="00F41FBC"/>
    <w:rsid w:val="00F45A64"/>
    <w:rsid w:val="00F63730"/>
    <w:rsid w:val="00F64D56"/>
    <w:rsid w:val="00F714F6"/>
    <w:rsid w:val="00F76EA6"/>
    <w:rsid w:val="00F80F21"/>
    <w:rsid w:val="00F8748D"/>
    <w:rsid w:val="00F90DFB"/>
    <w:rsid w:val="00F910FD"/>
    <w:rsid w:val="00F95D6C"/>
    <w:rsid w:val="00F96A8A"/>
    <w:rsid w:val="00FA0984"/>
    <w:rsid w:val="00FA7699"/>
    <w:rsid w:val="00FB5CF8"/>
    <w:rsid w:val="00FB7A8E"/>
    <w:rsid w:val="00FC2D29"/>
    <w:rsid w:val="00FD6071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0B8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ac">
    <w:name w:val="envelope address"/>
    <w:basedOn w:val="a"/>
    <w:uiPriority w:val="99"/>
    <w:unhideWhenUsed/>
    <w:rsid w:val="00701728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">
    <w:name w:val="envelope return"/>
    <w:basedOn w:val="a"/>
    <w:uiPriority w:val="99"/>
    <w:unhideWhenUsed/>
    <w:rsid w:val="0070172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e">
    <w:name w:val="No Spacing"/>
    <w:uiPriority w:val="1"/>
    <w:qFormat/>
    <w:rsid w:val="0093130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7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D9ACD3-F208-4513-BAD0-7F4990F9B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648</Words>
  <Characters>3695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0</cp:revision>
  <cp:lastPrinted>2022-01-19T11:13:00Z</cp:lastPrinted>
  <dcterms:created xsi:type="dcterms:W3CDTF">2022-03-09T06:09:00Z</dcterms:created>
  <dcterms:modified xsi:type="dcterms:W3CDTF">2022-06-02T06:45:00Z</dcterms:modified>
</cp:coreProperties>
</file>